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in</w:t>
      </w:r>
      <w:r>
        <w:t xml:space="preserve"> </w:t>
      </w:r>
      <w:r>
        <w:t xml:space="preserve">Madrid,</w:t>
      </w:r>
      <w:r>
        <w:t xml:space="preserve"> </w:t>
      </w:r>
      <w:r>
        <w:t xml:space="preserve">Spain</w:t>
      </w:r>
    </w:p>
    <w:bookmarkStart w:id="21" w:name="X3089dc825396953a6855f792a4a6b421c8782df"/>
    <w:p>
      <w:pPr>
        <w:pStyle w:val="Heading1"/>
      </w:pPr>
      <w:r>
        <w:t xml:space="preserve">Internship Application Letter for Weld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adrid, Spain</w:t>
      </w:r>
    </w:p>
    <w:bookmarkStart w:id="20" w:name="X364a5d8a02b901826465aea763104185eae5e4f"/>
    <w:p>
      <w:pPr>
        <w:pStyle w:val="Heading2"/>
      </w:pPr>
      <w:r>
        <w:t xml:space="preserve">Subject: Internship Application Letter for Welder Position in Madrid, Spain</w:t>
      </w:r>
    </w:p>
    <w:p>
      <w:pPr>
        <w:pStyle w:val="FirstParagraph"/>
      </w:pPr>
      <w:r>
        <w:t xml:space="preserve">Dear Hiring Manager,</w:t>
      </w:r>
    </w:p>
    <w:p>
      <w:pPr>
        <w:pStyle w:val="BodyText"/>
      </w:pPr>
      <w:r>
        <w:t xml:space="preserve">I am writing to express my profound enthusiasm for the Welder internship opportunity at your esteemed company in Madrid, Spain. As a dedicated and technically proficient welding student with hands-on experience in industrial fabrication, I am confident that my skills align perfectly with the requirements of this position. This Internship Application Letter represents my formal submission for consideration as a Welder intern within your Madrid operations—a city renowned for its cutting-edge engineering sector and vibrant manufacturing landscape where Spain Madrid serves as a strategic hub for European industry.</w:t>
      </w:r>
    </w:p>
    <w:p>
      <w:pPr>
        <w:pStyle w:val="BodyText"/>
      </w:pPr>
      <w:r>
        <w:t xml:space="preserve">Throughout my welding education at [Your Educational Institution], I have mastered core techniques including TIG (GTAW), MIG (GMAW), and stick welding (SMAW) while adhering to international standards such as ISO 9606 and ASME Section IX. My practical training involved fabricating structural steel components for automotive prototypes, where I achieved a 98% pass rate in quality inspections by consistently maintaining precise weld geometries under strict tolerances. I am particularly adept at reading engineering schematics and operating modern welding equipment—including Fronius and Lincoln machines—while prioritizing safety protocols in high-pressure environments. These competencies position me to contribute immediately to your team's projects while absorbing Madrid's industry-specific practices.</w:t>
      </w:r>
    </w:p>
    <w:p>
      <w:pPr>
        <w:pStyle w:val="BodyText"/>
      </w:pPr>
      <w:r>
        <w:t xml:space="preserve">What excites me most about this opportunity is the chance to learn from Madrid’s premier engineering firms operating within Spain’s dynamic industrial ecosystem. Having researched your company’s work on infrastructure projects like the AVE high-speed rail expansion and renewable energy installations across Spain, I am eager to apply my skills in a context where weld integrity directly impacts public safety and technological advancement. Madrid, as the economic heart of Spain, offers unparalleled exposure to welding methodologies used in aerospace (e.g., Airbus facilities), automotive manufacturing (Volkswagen's plant in Pamplona), and sustainable construction—experiences I am determined to gain through this internship.</w:t>
      </w:r>
    </w:p>
    <w:p>
      <w:pPr>
        <w:pStyle w:val="BodyText"/>
      </w:pPr>
      <w:r>
        <w:t xml:space="preserve">I understand that Spain’s welding sector operates under specific regional standards. For instance, the Spanish Technical Code for Steel Structures (CTE-SE-AE) and UNE-EN ISO 15614 certification requirements are pivotal for projects across Madrid. I have proactively studied these frameworks through online courses with the Spanish Welding Institute (CIE), ensuring my techniques align with local compliance expectations. My fluency in Spanish—both professional and technical—further enables seamless collaboration within your team, a critical advantage in Spain Madrid where communication clarity prevents costly errors in welding processes.</w:t>
      </w:r>
    </w:p>
    <w:p>
      <w:pPr>
        <w:pStyle w:val="BodyText"/>
      </w:pPr>
      <w:r>
        <w:t xml:space="preserve">During my recent apprenticeship at [Previous Workshop/Company], I honed my ability to troubleshoot complex welding defects such as porosity and incomplete fusion. When assigned to repair a damaged crane support structure for a Madrid-based logistics firm, I diagnosed the issue through metallographic analysis, adjusted amperage parameters in real-time, and completed the repair ahead of schedule—earning commendation from site supervisors for my problem-solving agility. This experience mirrors the challenges I anticipate at your company: precision welds that must withstand Madrid’s variable climate conditions while meeting rigorous project timelines.</w:t>
      </w:r>
    </w:p>
    <w:p>
      <w:pPr>
        <w:pStyle w:val="BodyText"/>
      </w:pPr>
      <w:r>
        <w:t xml:space="preserve">My commitment extends beyond technical execution. I actively follow Spain Madrid’s industrial trends, such as the government’s "Spain 2030" initiative to modernize manufacturing with AI-driven quality control systems. I am eager to contribute to innovations like automated welding cells or hybrid joining processes that reduce carbon footprints—a priority for companies operating in Spain’s sustainable development framework. As a proactive learner, I have already begun studying EN 15085 standards (European rail welding) through the European Welding Federation’s resources, preparing myself for Madrid’s growing demand in transport infrastructure projects.</w:t>
      </w:r>
    </w:p>
    <w:p>
      <w:pPr>
        <w:pStyle w:val="BodyText"/>
      </w:pPr>
      <w:r>
        <w:t xml:space="preserve">Choosing Spain as my professional launchpad was deliberate. Madrid offers an exceptional blend of historical engineering legacy and forward-thinking industry networks—such as the Spanish Association of Metalworking (AEIM), where your company likely participates. This Internship Application Letter is not merely a formality; it’s a testament to my resolve to immerse myself in Spain Madrid’s welding culture, learn from master craftsmen, and grow into a professional who elevates safety and precision standards. I am prepared to relocate immediately for this internship and bring the same meticulous dedication I’ve shown in all my academic projects—from designing welded frames for robotics competitions to optimizing gas flow rates during high-temperature applications.</w:t>
      </w:r>
    </w:p>
    <w:p>
      <w:pPr>
        <w:pStyle w:val="BodyText"/>
      </w:pPr>
      <w:r>
        <w:t xml:space="preserve">What sets me apart is my dual focus on technical excellence and cultural integration. While mastering welding techniques, I prioritize understanding Madrid’s workplace values: respect for hierarchical workflows, meticulous documentation (crucial in Spain’s quality-certified projects), and collaborative problem-solving. My volunteer work at a community metal fabrication lab in Barcelona taught me to adapt instructions for non-technical teams—a skill vital when working with Spanish engineers on multi-disciplinary projects. I also participated in the "Welding Excellence Week" organized by Madrid’s Chamber of Commerce, where I connected with industry leaders who emphasized Spain Madrid’s need for young welders committed to craftsmanship over mere mechanics.</w:t>
      </w:r>
    </w:p>
    <w:p>
      <w:pPr>
        <w:pStyle w:val="BodyText"/>
      </w:pPr>
      <w:r>
        <w:t xml:space="preserve">I am deeply impressed by your company’s recent involvement in the Madrileño Innovation Park—where precision welding enables the development of next-generation renewable energy solutions. Contributing to such initiatives through this internship would be a privilege. I welcome the opportunity to discuss how my training in arc welding, metallurgy, and safety compliance can support your Madrid operations while allowing me to absorb Spain’s rich engineering heritage under your guidance.</w:t>
      </w:r>
    </w:p>
    <w:p>
      <w:pPr>
        <w:pStyle w:val="BodyText"/>
      </w:pPr>
      <w:r>
        <w:t xml:space="preserve">Thank you for considering my Internship Application Letter. I have attached my resume detailing additional certifications (including EWP-302 Welder Safety Training and ISO 9606-1 certified qualifications) and academic transcripts. I am available for an interview at your earliest convenience and will follow up next week to schedule a discussion about how I can add value to your team as a future Welder in Spain Madrid. My enthusiasm for welding, combined with my readiness to immerse myself in Madrid’s professional environment, drives this applic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in Madrid, Spain</dc:title>
  <dc:creator/>
  <dc:language>en</dc:language>
  <cp:keywords/>
  <dcterms:created xsi:type="dcterms:W3CDTF">2026-05-01T12:38:59Z</dcterms:created>
  <dcterms:modified xsi:type="dcterms:W3CDTF">2026-05-01T12:38:59Z</dcterms:modified>
</cp:coreProperties>
</file>

<file path=docProps/custom.xml><?xml version="1.0" encoding="utf-8"?>
<Properties xmlns="http://schemas.openxmlformats.org/officeDocument/2006/custom-properties" xmlns:vt="http://schemas.openxmlformats.org/officeDocument/2006/docPropsVTypes"/>
</file>